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33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74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5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7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gdp_p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4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5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gdp_pc)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8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4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n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6 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14:48:44Z</dcterms:created>
  <dcterms:modified xsi:type="dcterms:W3CDTF">2024-10-14T14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